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F0225" w14:textId="77777777" w:rsidR="00F30CE0" w:rsidRPr="00F30CE0" w:rsidRDefault="00F30CE0" w:rsidP="00F30CE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30CE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 xml:space="preserve"> passengers </w:t>
      </w:r>
      <w:proofErr w:type="spellStart"/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>board</w:t>
      </w:r>
      <w:proofErr w:type="spellEnd"/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 xml:space="preserve"> an airplane with exactly </w:t>
      </w:r>
      <w:r w:rsidRPr="00F30CE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> seats. The first passenger has lost the ticket and picks a seat randomly. But after that, the rest of passengers will:</w:t>
      </w:r>
    </w:p>
    <w:p w14:paraId="2C624053" w14:textId="77777777" w:rsidR="00F30CE0" w:rsidRPr="00F30CE0" w:rsidRDefault="00F30CE0" w:rsidP="00F30CE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>Take their own seat if it is still available, </w:t>
      </w:r>
    </w:p>
    <w:p w14:paraId="504A85CB" w14:textId="77777777" w:rsidR="00F30CE0" w:rsidRPr="00F30CE0" w:rsidRDefault="00F30CE0" w:rsidP="00F30CE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>Pick other seats randomly when they find their seat occupied </w:t>
      </w:r>
    </w:p>
    <w:p w14:paraId="55FBAE30" w14:textId="77777777" w:rsidR="00F30CE0" w:rsidRPr="00F30CE0" w:rsidRDefault="00F30CE0" w:rsidP="00F30CE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>What is the probability that the n-</w:t>
      </w:r>
      <w:proofErr w:type="spellStart"/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>th</w:t>
      </w:r>
      <w:proofErr w:type="spellEnd"/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 xml:space="preserve"> person can get his own seat?</w:t>
      </w:r>
    </w:p>
    <w:p w14:paraId="3356416D" w14:textId="77777777" w:rsidR="00F30CE0" w:rsidRPr="00F30CE0" w:rsidRDefault="00F30CE0" w:rsidP="00F30CE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30CE0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F18D236" w14:textId="77777777" w:rsidR="00F30CE0" w:rsidRPr="00F30CE0" w:rsidRDefault="00F30CE0" w:rsidP="00F30CE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30CE0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46450C67" w14:textId="77777777" w:rsidR="00F30CE0" w:rsidRPr="00F30CE0" w:rsidRDefault="00F30CE0" w:rsidP="00F30CE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30CE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30CE0">
        <w:rPr>
          <w:rFonts w:ascii="Consolas" w:eastAsia="Times New Roman" w:hAnsi="Consolas" w:cs="Consolas"/>
          <w:color w:val="263238"/>
          <w:sz w:val="20"/>
          <w:szCs w:val="20"/>
        </w:rPr>
        <w:t xml:space="preserve"> n = 1</w:t>
      </w:r>
    </w:p>
    <w:p w14:paraId="61F99A64" w14:textId="77777777" w:rsidR="00F30CE0" w:rsidRPr="00F30CE0" w:rsidRDefault="00F30CE0" w:rsidP="00F30CE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30CE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F30CE0">
        <w:rPr>
          <w:rFonts w:ascii="Consolas" w:eastAsia="Times New Roman" w:hAnsi="Consolas" w:cs="Consolas"/>
          <w:color w:val="263238"/>
          <w:sz w:val="20"/>
          <w:szCs w:val="20"/>
        </w:rPr>
        <w:t xml:space="preserve"> 1.00000</w:t>
      </w:r>
    </w:p>
    <w:p w14:paraId="3FA4D967" w14:textId="77777777" w:rsidR="00F30CE0" w:rsidRPr="00F30CE0" w:rsidRDefault="00F30CE0" w:rsidP="00F30CE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30CE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F30CE0">
        <w:rPr>
          <w:rFonts w:ascii="Consolas" w:eastAsia="Times New Roman" w:hAnsi="Consolas" w:cs="Consolas"/>
          <w:color w:val="263238"/>
          <w:sz w:val="20"/>
          <w:szCs w:val="20"/>
        </w:rPr>
        <w:t>The first person can only get the first seat.</w:t>
      </w:r>
    </w:p>
    <w:p w14:paraId="32350D8D" w14:textId="77777777" w:rsidR="00F30CE0" w:rsidRPr="00F30CE0" w:rsidRDefault="00F30CE0" w:rsidP="00F30CE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F30CE0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3855987D" w14:textId="77777777" w:rsidR="00F30CE0" w:rsidRPr="00F30CE0" w:rsidRDefault="00F30CE0" w:rsidP="00F30CE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30CE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F30CE0">
        <w:rPr>
          <w:rFonts w:ascii="Consolas" w:eastAsia="Times New Roman" w:hAnsi="Consolas" w:cs="Consolas"/>
          <w:color w:val="263238"/>
          <w:sz w:val="20"/>
          <w:szCs w:val="20"/>
        </w:rPr>
        <w:t xml:space="preserve"> n = 2</w:t>
      </w:r>
    </w:p>
    <w:p w14:paraId="46C7CB13" w14:textId="77777777" w:rsidR="00F30CE0" w:rsidRPr="00F30CE0" w:rsidRDefault="00F30CE0" w:rsidP="00F30CE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30CE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F30CE0">
        <w:rPr>
          <w:rFonts w:ascii="Consolas" w:eastAsia="Times New Roman" w:hAnsi="Consolas" w:cs="Consolas"/>
          <w:color w:val="263238"/>
          <w:sz w:val="20"/>
          <w:szCs w:val="20"/>
        </w:rPr>
        <w:t xml:space="preserve"> 0.50000</w:t>
      </w:r>
    </w:p>
    <w:p w14:paraId="79C685AB" w14:textId="77777777" w:rsidR="00F30CE0" w:rsidRPr="00F30CE0" w:rsidRDefault="00F30CE0" w:rsidP="00F30CE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F30CE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F30CE0">
        <w:rPr>
          <w:rFonts w:ascii="Consolas" w:eastAsia="Times New Roman" w:hAnsi="Consolas" w:cs="Consolas"/>
          <w:color w:val="263238"/>
          <w:sz w:val="20"/>
          <w:szCs w:val="20"/>
        </w:rPr>
        <w:t>The second person has a probability of 0.5 to get the second seat (when first person gets the first seat).</w:t>
      </w:r>
    </w:p>
    <w:p w14:paraId="6233E189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AD4013"/>
    <w:multiLevelType w:val="multilevel"/>
    <w:tmpl w:val="97B69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szAyNLQ0MTUzMjBQ0lEKTi0uzszPAykwrAUAgrDrpSwAAAA="/>
  </w:docVars>
  <w:rsids>
    <w:rsidRoot w:val="005F3445"/>
    <w:rsid w:val="005F3445"/>
    <w:rsid w:val="00A57F9B"/>
    <w:rsid w:val="00AD2787"/>
    <w:rsid w:val="00D1495E"/>
    <w:rsid w:val="00E65929"/>
    <w:rsid w:val="00E80F3D"/>
    <w:rsid w:val="00F30CE0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6B3072-40A4-4E3B-BEF6-8BE6C3FB2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30C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30CE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30CE0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0C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0CE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4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24T05:23:00Z</dcterms:created>
  <dcterms:modified xsi:type="dcterms:W3CDTF">2019-10-24T05:23:00Z</dcterms:modified>
</cp:coreProperties>
</file>